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08C45" w14:textId="363F9FD0" w:rsidR="008630CE" w:rsidRPr="00FA6EEF" w:rsidRDefault="008630CE" w:rsidP="008630CE">
      <w:pPr>
        <w:pStyle w:val="ListParagraph"/>
        <w:numPr>
          <w:ilvl w:val="0"/>
          <w:numId w:val="1"/>
        </w:numPr>
      </w:pPr>
      <w:r w:rsidRPr="00345A79">
        <w:rPr>
          <w:rFonts w:ascii="Helvetica" w:hAnsi="Helvetica" w:cs="Helvetica"/>
          <w:sz w:val="26"/>
          <w:szCs w:val="26"/>
          <w:shd w:val="clear" w:color="auto" w:fill="FFFFFF"/>
        </w:rPr>
        <w:t>Write a Python program to find those numbers which are divisible by 7 and multiple of 5, between 1500 and 2700 (both included).</w:t>
      </w:r>
    </w:p>
    <w:p w14:paraId="66FBCABB" w14:textId="77777777" w:rsidR="00FA6EEF" w:rsidRDefault="00FA6EEF" w:rsidP="00FA6EEF">
      <w:r>
        <w:t>numbers = []</w:t>
      </w:r>
    </w:p>
    <w:p w14:paraId="649D540E" w14:textId="77777777" w:rsidR="00FA6EEF" w:rsidRDefault="00FA6EEF" w:rsidP="00FA6EEF">
      <w:r>
        <w:t xml:space="preserve">for </w:t>
      </w:r>
      <w:proofErr w:type="spellStart"/>
      <w:r>
        <w:t>num</w:t>
      </w:r>
      <w:proofErr w:type="spellEnd"/>
      <w:r>
        <w:t xml:space="preserve"> in range(1500, 2701):</w:t>
      </w:r>
    </w:p>
    <w:p w14:paraId="02AE7B0D" w14:textId="77777777" w:rsidR="00FA6EEF" w:rsidRDefault="00FA6EEF" w:rsidP="00FA6EEF">
      <w:r>
        <w:t xml:space="preserve">    if </w:t>
      </w:r>
      <w:proofErr w:type="spellStart"/>
      <w:r>
        <w:t>num</w:t>
      </w:r>
      <w:proofErr w:type="spellEnd"/>
      <w:r>
        <w:t xml:space="preserve"> % 7 == 0 and </w:t>
      </w:r>
      <w:proofErr w:type="spellStart"/>
      <w:r>
        <w:t>num</w:t>
      </w:r>
      <w:proofErr w:type="spellEnd"/>
      <w:r>
        <w:t xml:space="preserve"> % 5 == 0:</w:t>
      </w:r>
    </w:p>
    <w:p w14:paraId="7AB34CA7" w14:textId="77777777" w:rsidR="00FA6EEF" w:rsidRDefault="00FA6EEF" w:rsidP="00FA6EEF">
      <w:r>
        <w:t xml:space="preserve">        </w:t>
      </w:r>
      <w:proofErr w:type="spellStart"/>
      <w:r>
        <w:t>numbers.append</w:t>
      </w:r>
      <w:proofErr w:type="spellEnd"/>
      <w:r>
        <w:t>(</w:t>
      </w:r>
      <w:proofErr w:type="spellStart"/>
      <w:r>
        <w:t>num</w:t>
      </w:r>
      <w:proofErr w:type="spellEnd"/>
      <w:r>
        <w:t>)</w:t>
      </w:r>
    </w:p>
    <w:p w14:paraId="1E1198B4" w14:textId="4B90A5F2" w:rsidR="00FA6EEF" w:rsidRDefault="00FA6EEF" w:rsidP="00FA6EEF">
      <w:r>
        <w:t>print(numbers)</w:t>
      </w:r>
    </w:p>
    <w:p w14:paraId="5A91D12C" w14:textId="77777777" w:rsidR="00FA6EEF" w:rsidRDefault="00FA6EEF" w:rsidP="00FA6EEF"/>
    <w:p w14:paraId="06149E9B" w14:textId="77777777" w:rsidR="00FA6EEF" w:rsidRPr="0033021B" w:rsidRDefault="00FA6EEF" w:rsidP="00FA6EEF"/>
    <w:p w14:paraId="11A8222B" w14:textId="77777777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to add two numbers</w:t>
      </w:r>
    </w:p>
    <w:p w14:paraId="3343A68A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num1 = int(input("Enter first number: "))</w:t>
      </w:r>
    </w:p>
    <w:p w14:paraId="4558CA5C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num2 = int(input("Enter second number: "))</w:t>
      </w:r>
    </w:p>
    <w:p w14:paraId="7A57F72C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sum = num1 + num2</w:t>
      </w:r>
    </w:p>
    <w:p w14:paraId="7EC05EA5" w14:textId="1BB24554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print("The sum of", num1, "and", num2, "is", sum)</w:t>
      </w:r>
    </w:p>
    <w:p w14:paraId="0C358789" w14:textId="77777777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6BF8607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A337B1F" w14:textId="77777777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Maximum of two numbers in Python</w:t>
      </w:r>
    </w:p>
    <w:p w14:paraId="7BEA7860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def maximum(a, b):</w:t>
      </w:r>
    </w:p>
    <w:p w14:paraId="6D1902B8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   if a &gt; b:</w:t>
      </w:r>
    </w:p>
    <w:p w14:paraId="738A32D1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return a</w:t>
      </w:r>
    </w:p>
    <w:p w14:paraId="17CC845F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   else:</w:t>
      </w:r>
    </w:p>
    <w:p w14:paraId="1BFF0183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return b</w:t>
      </w:r>
    </w:p>
    <w:p w14:paraId="20E9BFA1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2695071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num1 = int(input("Enter first number: "))</w:t>
      </w:r>
    </w:p>
    <w:p w14:paraId="5D3FC76E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num2 = int(input("Enter second number: "))</w:t>
      </w:r>
    </w:p>
    <w:p w14:paraId="72D2B2A1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max_num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= maximum(num1, num2)</w:t>
      </w:r>
    </w:p>
    <w:p w14:paraId="2C72E0BF" w14:textId="181BCB5E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print("The maximum number is", </w:t>
      </w: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max_num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)</w:t>
      </w:r>
    </w:p>
    <w:p w14:paraId="57D417DD" w14:textId="77777777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FDF5243" w14:textId="77777777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F87C524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4075A9C" w14:textId="77777777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Python Program for factorial of a number</w:t>
      </w:r>
    </w:p>
    <w:p w14:paraId="0FE8CA51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def factorial(n):</w:t>
      </w:r>
    </w:p>
    <w:p w14:paraId="70A6451D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   if n == 0:</w:t>
      </w:r>
    </w:p>
    <w:p w14:paraId="35B65283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return 1</w:t>
      </w:r>
    </w:p>
    <w:p w14:paraId="2E883180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   else:</w:t>
      </w:r>
    </w:p>
    <w:p w14:paraId="39DFC109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return n * factorial(n - 1)</w:t>
      </w:r>
    </w:p>
    <w:p w14:paraId="57FD3F53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97330D0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= int(input("Enter a number: "))</w:t>
      </w:r>
    </w:p>
    <w:p w14:paraId="4324775A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fact = factorial(</w:t>
      </w: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)</w:t>
      </w:r>
    </w:p>
    <w:p w14:paraId="52033A08" w14:textId="69037EBA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print("The factorial of", </w:t>
      </w: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, "is", fact)</w:t>
      </w:r>
    </w:p>
    <w:p w14:paraId="0F4123E3" w14:textId="77777777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9B914EE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92BE05F" w14:textId="77777777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for simple interest</w:t>
      </w:r>
    </w:p>
    <w:p w14:paraId="0AFFCE5B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principal = float(input("Enter principal amount: "))</w:t>
      </w:r>
    </w:p>
    <w:p w14:paraId="129C2F89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rate = float(input("Enter interest rate: "))</w:t>
      </w:r>
    </w:p>
    <w:p w14:paraId="0CD85046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time = float(input("Enter time period: "))</w:t>
      </w:r>
    </w:p>
    <w:p w14:paraId="618C3511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ADCAA63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simple_interest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= (principal * rate * time) / 100</w:t>
      </w:r>
    </w:p>
    <w:p w14:paraId="6E4027DA" w14:textId="5E81704E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print("The simple interest is", </w:t>
      </w: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simple_interest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)</w:t>
      </w:r>
    </w:p>
    <w:p w14:paraId="6BADB7CD" w14:textId="77777777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8FB467F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34B8437" w14:textId="77777777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for compound interest</w:t>
      </w:r>
    </w:p>
    <w:p w14:paraId="3D559947" w14:textId="77777777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797A55B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principal = float(input("Enter principal amount: "))</w:t>
      </w:r>
    </w:p>
    <w:p w14:paraId="2FAF5446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rate = float(input("Enter interest rate: "))</w:t>
      </w:r>
    </w:p>
    <w:p w14:paraId="7440CE74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time = float(input("Enter time period: "))</w:t>
      </w:r>
    </w:p>
    <w:p w14:paraId="753D2DDA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714EBD2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compound_interest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= principal * (1 + rate/100) ** time - principal</w:t>
      </w:r>
    </w:p>
    <w:p w14:paraId="141024B7" w14:textId="08A7B939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print("The compound interest is", </w:t>
      </w: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compound_interest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)</w:t>
      </w:r>
    </w:p>
    <w:p w14:paraId="4197A8FA" w14:textId="77777777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1FB0D7E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31BF470" w14:textId="77777777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to check Armstrong Number</w:t>
      </w:r>
    </w:p>
    <w:p w14:paraId="244DD533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= int(input("Enter a number: "))</w:t>
      </w:r>
    </w:p>
    <w:p w14:paraId="58F8D600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order = </w:t>
      </w: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len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(str(</w:t>
      </w: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))</w:t>
      </w:r>
    </w:p>
    <w:p w14:paraId="5D36A67C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temp = </w:t>
      </w: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</w:p>
    <w:p w14:paraId="149DDB89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sum = 0</w:t>
      </w:r>
    </w:p>
    <w:p w14:paraId="06FBCD3F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4FD9F64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while temp &gt; 0:</w:t>
      </w:r>
    </w:p>
    <w:p w14:paraId="10D866F8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   digit = temp % 10</w:t>
      </w:r>
    </w:p>
    <w:p w14:paraId="58F2EEF1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   sum += digit ** order</w:t>
      </w:r>
    </w:p>
    <w:p w14:paraId="7AC56BE3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   temp //= 10</w:t>
      </w:r>
    </w:p>
    <w:p w14:paraId="02C8E997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0B5FEB9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if </w:t>
      </w: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== sum:</w:t>
      </w:r>
    </w:p>
    <w:p w14:paraId="10F9FA3F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   print(</w:t>
      </w: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, "is an Armstrong number")</w:t>
      </w:r>
    </w:p>
    <w:p w14:paraId="6101F0D1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else:</w:t>
      </w:r>
    </w:p>
    <w:p w14:paraId="03071506" w14:textId="22806907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 xml:space="preserve">    print(</w:t>
      </w:r>
      <w:proofErr w:type="spellStart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FA6EEF">
        <w:rPr>
          <w:rFonts w:ascii="Helvetica" w:hAnsi="Helvetica" w:cs="Helvetica"/>
          <w:sz w:val="26"/>
          <w:szCs w:val="26"/>
          <w:shd w:val="clear" w:color="auto" w:fill="FFFFFF"/>
        </w:rPr>
        <w:t>, "is not an Armstrong number")</w:t>
      </w:r>
    </w:p>
    <w:p w14:paraId="3A47846A" w14:textId="77777777" w:rsid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FBFFE07" w14:textId="77777777" w:rsidR="00FA6EEF" w:rsidRPr="00FA6EEF" w:rsidRDefault="00FA6EEF" w:rsidP="00FA6EE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27D7150" w14:textId="77777777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for Program to find area of a circle</w:t>
      </w:r>
    </w:p>
    <w:p w14:paraId="26316DC5" w14:textId="77777777" w:rsidR="009E698F" w:rsidRPr="009E698F" w:rsidRDefault="009E698F" w:rsidP="009E698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9E698F">
        <w:rPr>
          <w:rFonts w:ascii="Helvetica" w:hAnsi="Helvetica" w:cs="Helvetica"/>
          <w:sz w:val="26"/>
          <w:szCs w:val="26"/>
          <w:shd w:val="clear" w:color="auto" w:fill="FFFFFF"/>
        </w:rPr>
        <w:t>import math</w:t>
      </w:r>
    </w:p>
    <w:p w14:paraId="514CD9C2" w14:textId="77777777" w:rsidR="009E698F" w:rsidRPr="009E698F" w:rsidRDefault="009E698F" w:rsidP="009E698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C4AD45A" w14:textId="77777777" w:rsidR="009E698F" w:rsidRPr="009E698F" w:rsidRDefault="009E698F" w:rsidP="009E698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9E698F">
        <w:rPr>
          <w:rFonts w:ascii="Helvetica" w:hAnsi="Helvetica" w:cs="Helvetica"/>
          <w:sz w:val="26"/>
          <w:szCs w:val="26"/>
          <w:shd w:val="clear" w:color="auto" w:fill="FFFFFF"/>
        </w:rPr>
        <w:t>radius = float(input("Enter the radius of the circle: "))</w:t>
      </w:r>
    </w:p>
    <w:p w14:paraId="2DC13140" w14:textId="77777777" w:rsidR="009E698F" w:rsidRPr="009E698F" w:rsidRDefault="009E698F" w:rsidP="009E698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9E698F">
        <w:rPr>
          <w:rFonts w:ascii="Helvetica" w:hAnsi="Helvetica" w:cs="Helvetica"/>
          <w:sz w:val="26"/>
          <w:szCs w:val="26"/>
          <w:shd w:val="clear" w:color="auto" w:fill="FFFFFF"/>
        </w:rPr>
        <w:t xml:space="preserve">area = </w:t>
      </w:r>
      <w:proofErr w:type="spellStart"/>
      <w:r w:rsidRPr="009E698F">
        <w:rPr>
          <w:rFonts w:ascii="Helvetica" w:hAnsi="Helvetica" w:cs="Helvetica"/>
          <w:sz w:val="26"/>
          <w:szCs w:val="26"/>
          <w:shd w:val="clear" w:color="auto" w:fill="FFFFFF"/>
        </w:rPr>
        <w:t>math.pi</w:t>
      </w:r>
      <w:proofErr w:type="spellEnd"/>
      <w:r w:rsidRPr="009E698F">
        <w:rPr>
          <w:rFonts w:ascii="Helvetica" w:hAnsi="Helvetica" w:cs="Helvetica"/>
          <w:sz w:val="26"/>
          <w:szCs w:val="26"/>
          <w:shd w:val="clear" w:color="auto" w:fill="FFFFFF"/>
        </w:rPr>
        <w:t xml:space="preserve"> * radius ** 2</w:t>
      </w:r>
    </w:p>
    <w:p w14:paraId="0D448451" w14:textId="678B32B3" w:rsidR="009E698F" w:rsidRDefault="009E698F" w:rsidP="009E698F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9E698F">
        <w:rPr>
          <w:rFonts w:ascii="Helvetica" w:hAnsi="Helvetica" w:cs="Helvetica"/>
          <w:sz w:val="26"/>
          <w:szCs w:val="26"/>
          <w:shd w:val="clear" w:color="auto" w:fill="FFFFFF"/>
        </w:rPr>
        <w:t>print("The area of the circle is", area)</w:t>
      </w:r>
    </w:p>
    <w:p w14:paraId="3B59688D" w14:textId="77777777" w:rsidR="009E698F" w:rsidRDefault="009E698F" w:rsidP="009E698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5DD6064" w14:textId="77777777" w:rsidR="009E698F" w:rsidRDefault="009E698F" w:rsidP="009E698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C8290E2" w14:textId="77777777" w:rsidR="009E698F" w:rsidRDefault="009E698F" w:rsidP="009E698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C21B310" w14:textId="77777777" w:rsidR="00583F86" w:rsidRPr="009E698F" w:rsidRDefault="00583F86" w:rsidP="009E698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2930CF7" w14:textId="09E476D6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Python program to print all Prime numbers in an Interva</w:t>
      </w:r>
      <w:r w:rsidR="00E53F16">
        <w:rPr>
          <w:rFonts w:ascii="Helvetica" w:hAnsi="Helvetica" w:cs="Helvetica"/>
          <w:sz w:val="26"/>
          <w:szCs w:val="26"/>
          <w:shd w:val="clear" w:color="auto" w:fill="FFFFFF"/>
        </w:rPr>
        <w:t>l</w:t>
      </w:r>
    </w:p>
    <w:p w14:paraId="6A18EA25" w14:textId="77777777" w:rsid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2D07637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start = int(input("Enter the starting number: "))</w:t>
      </w:r>
    </w:p>
    <w:p w14:paraId="0253E8B6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end = int(input("Enter the ending number: "))</w:t>
      </w:r>
    </w:p>
    <w:p w14:paraId="68134197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5C835E5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print("Prime numbers between", start, "and", end, "are:")</w:t>
      </w:r>
    </w:p>
    <w:p w14:paraId="2CC85C39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for 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in range(start, end + 1):</w:t>
      </w:r>
    </w:p>
    <w:p w14:paraId="1D86BBDE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   if 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&gt; 1:</w:t>
      </w:r>
    </w:p>
    <w:p w14:paraId="54E20039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for 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i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in range(2, int(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math.sqrt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(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)) + 1):</w:t>
      </w:r>
    </w:p>
    <w:p w14:paraId="7D2F7CF8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if (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% 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i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) == 0:</w:t>
      </w:r>
    </w:p>
    <w:p w14:paraId="21DA3660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    break</w:t>
      </w:r>
    </w:p>
    <w:p w14:paraId="4B64B327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else:</w:t>
      </w:r>
    </w:p>
    <w:p w14:paraId="0C8A1B96" w14:textId="7139B46F" w:rsid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print(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)</w:t>
      </w:r>
    </w:p>
    <w:p w14:paraId="25740E31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4592776" w14:textId="738AE47D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 xml:space="preserve"> Python program to check whether a number is Prime or not</w:t>
      </w:r>
    </w:p>
    <w:p w14:paraId="657788F1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def 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is_prime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(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):</w:t>
      </w:r>
    </w:p>
    <w:p w14:paraId="35CD5F64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   if 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&lt;= 1:</w:t>
      </w:r>
    </w:p>
    <w:p w14:paraId="22D15101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return False</w:t>
      </w:r>
    </w:p>
    <w:p w14:paraId="531D4663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   for 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i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in range(2, int(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math.sqrt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(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)) + 1):</w:t>
      </w:r>
    </w:p>
    <w:p w14:paraId="2522388E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if (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% </w:t>
      </w: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i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) == 0:</w:t>
      </w:r>
    </w:p>
    <w:p w14:paraId="2CE06B57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return False</w:t>
      </w:r>
    </w:p>
    <w:p w14:paraId="3882B495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   return True</w:t>
      </w:r>
    </w:p>
    <w:p w14:paraId="09569904" w14:textId="77777777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5173FB6" w14:textId="5A38DC9C" w:rsidR="00583F86" w:rsidRPr="00583F86" w:rsidRDefault="00583F86" w:rsidP="00583F86">
      <w:pPr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583F86">
        <w:rPr>
          <w:rFonts w:ascii="Helvetica" w:hAnsi="Helvetica" w:cs="Helvetica"/>
          <w:sz w:val="26"/>
          <w:szCs w:val="26"/>
          <w:shd w:val="clear" w:color="auto" w:fill="FFFFFF"/>
        </w:rPr>
        <w:t xml:space="preserve"> = int</w:t>
      </w:r>
    </w:p>
    <w:sectPr w:rsidR="00583F86" w:rsidRPr="00583F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BD9D8" w14:textId="77777777" w:rsidR="00576E65" w:rsidRDefault="00576E65" w:rsidP="008630CE">
      <w:pPr>
        <w:spacing w:after="0" w:line="240" w:lineRule="auto"/>
      </w:pPr>
      <w:r>
        <w:separator/>
      </w:r>
    </w:p>
  </w:endnote>
  <w:endnote w:type="continuationSeparator" w:id="0">
    <w:p w14:paraId="5701C3D4" w14:textId="77777777" w:rsidR="00576E65" w:rsidRDefault="00576E65" w:rsidP="0086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0F71A" w14:textId="77777777" w:rsidR="008630CE" w:rsidRDefault="008630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DD3D2" w14:textId="77777777" w:rsidR="008630CE" w:rsidRDefault="008630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430B2" w14:textId="77777777" w:rsidR="008630CE" w:rsidRDefault="008630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17978" w14:textId="77777777" w:rsidR="00576E65" w:rsidRDefault="00576E65" w:rsidP="008630CE">
      <w:pPr>
        <w:spacing w:after="0" w:line="240" w:lineRule="auto"/>
      </w:pPr>
      <w:r>
        <w:separator/>
      </w:r>
    </w:p>
  </w:footnote>
  <w:footnote w:type="continuationSeparator" w:id="0">
    <w:p w14:paraId="1E0B2809" w14:textId="77777777" w:rsidR="00576E65" w:rsidRDefault="00576E65" w:rsidP="00863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D5237" w14:textId="1B2CF002" w:rsidR="008630CE" w:rsidRDefault="00583F86">
    <w:pPr>
      <w:pStyle w:val="Header"/>
    </w:pPr>
    <w:r>
      <w:rPr>
        <w:noProof/>
      </w:rPr>
      <w:pict w14:anchorId="26003F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516969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B59D7" w14:textId="729BF1A9" w:rsidR="008630CE" w:rsidRDefault="00583F86">
    <w:pPr>
      <w:pStyle w:val="Header"/>
    </w:pPr>
    <w:r>
      <w:rPr>
        <w:noProof/>
      </w:rPr>
      <w:pict w14:anchorId="6392D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516970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D8343" w14:textId="0FACDD41" w:rsidR="008630CE" w:rsidRDefault="00583F86">
    <w:pPr>
      <w:pStyle w:val="Header"/>
    </w:pPr>
    <w:r>
      <w:rPr>
        <w:noProof/>
      </w:rPr>
      <w:pict w14:anchorId="75B0D0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516968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D31160"/>
    <w:multiLevelType w:val="hybridMultilevel"/>
    <w:tmpl w:val="782CA4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0211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tbQ0MjQ2Mzc3NTNR0lEKTi0uzszPAykwqgUAJqIMPSwAAAA="/>
  </w:docVars>
  <w:rsids>
    <w:rsidRoot w:val="00684876"/>
    <w:rsid w:val="0033021B"/>
    <w:rsid w:val="00576E65"/>
    <w:rsid w:val="00583F86"/>
    <w:rsid w:val="00684876"/>
    <w:rsid w:val="008630CE"/>
    <w:rsid w:val="009E698F"/>
    <w:rsid w:val="00BB1020"/>
    <w:rsid w:val="00E53F16"/>
    <w:rsid w:val="00FA6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1BB06BE"/>
  <w15:chartTrackingRefBased/>
  <w15:docId w15:val="{8B7EC2D1-268E-48D4-AD0F-76C4BD4FC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0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30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0CE"/>
  </w:style>
  <w:style w:type="paragraph" w:styleId="Footer">
    <w:name w:val="footer"/>
    <w:basedOn w:val="Normal"/>
    <w:link w:val="FooterChar"/>
    <w:uiPriority w:val="99"/>
    <w:unhideWhenUsed/>
    <w:rsid w:val="008630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0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</Pages>
  <Words>401</Words>
  <Characters>22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6</cp:revision>
  <dcterms:created xsi:type="dcterms:W3CDTF">2021-03-24T11:45:00Z</dcterms:created>
  <dcterms:modified xsi:type="dcterms:W3CDTF">2023-06-20T03:25:00Z</dcterms:modified>
</cp:coreProperties>
</file>